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temal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uatemala received a score of 74.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uatemal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temala received a score of</w:t>
      </w:r>
      <w:r>
        <w:t xml:space="preserve"> </w:t>
      </w:r>
      <w:r>
        <w:rPr>
          <w:b/>
          <w:bCs/>
        </w:rPr>
        <w:t xml:space="preserve">62.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uatemala received a score of 79.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uatemala received a score of 7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uatemala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uatemal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uatemal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uatemal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uatemal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uatemal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uatemal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uatemal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uatemal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uatemal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uatemal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uatemala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uatemal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9, 1998, 2000, 2002, 2003, 2004, 2006,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3, 2014, 2015,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10, 2011, 2012, 2013, 2014, 2015, 2016, 2017, 2018, 2019,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8, 2003, 2008, 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4845BC9-F5EB-499F-B0E2-54ACACDF8557}"/>
</file>

<file path=customXml/itemProps2.xml><?xml version="1.0" encoding="utf-8"?>
<ds:datastoreItem xmlns:ds="http://schemas.openxmlformats.org/officeDocument/2006/customXml" ds:itemID="{D1F3DAE6-C24F-46B7-987B-E997AB5E11A9}"/>
</file>

<file path=customXml/itemProps3.xml><?xml version="1.0" encoding="utf-8"?>
<ds:datastoreItem xmlns:ds="http://schemas.openxmlformats.org/officeDocument/2006/customXml" ds:itemID="{1186E25F-FDC0-4335-A3BD-B5381223426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36:40Z</dcterms:created>
  <dcterms:modified xsi:type="dcterms:W3CDTF">2024-11-01T10: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uatemal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